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B24D15" w14:textId="77777777" w:rsidR="0090604F" w:rsidRPr="0086518D" w:rsidRDefault="0090604F" w:rsidP="00747B79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BF90047" w14:textId="77777777" w:rsidR="00747B79" w:rsidRPr="0086518D" w:rsidRDefault="00747B79" w:rsidP="00747B79">
      <w:pPr>
        <w:jc w:val="center"/>
        <w:rPr>
          <w:rFonts w:asciiTheme="minorHAnsi" w:hAnsiTheme="minorHAnsi" w:cstheme="minorHAnsi"/>
          <w:b/>
          <w:sz w:val="28"/>
          <w:szCs w:val="22"/>
        </w:rPr>
      </w:pPr>
      <w:r w:rsidRPr="0086518D">
        <w:rPr>
          <w:rFonts w:asciiTheme="minorHAnsi" w:hAnsiTheme="minorHAnsi" w:cstheme="minorHAnsi"/>
          <w:b/>
          <w:sz w:val="28"/>
          <w:szCs w:val="22"/>
        </w:rPr>
        <w:t>Formularz zgłoszeniowy</w:t>
      </w:r>
    </w:p>
    <w:p w14:paraId="2A8C6E93" w14:textId="6E4470AA" w:rsidR="00747B79" w:rsidRPr="0086518D" w:rsidRDefault="00747B79" w:rsidP="00747B79">
      <w:pPr>
        <w:jc w:val="center"/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 xml:space="preserve">wsparcia </w:t>
      </w:r>
      <w:r w:rsidR="0090604F" w:rsidRPr="0086518D">
        <w:rPr>
          <w:rFonts w:asciiTheme="minorHAnsi" w:hAnsiTheme="minorHAnsi" w:cstheme="minorHAnsi"/>
          <w:sz w:val="22"/>
          <w:szCs w:val="22"/>
        </w:rPr>
        <w:t>prac przedwdrożeniowych</w:t>
      </w:r>
      <w:r w:rsidRPr="0086518D">
        <w:rPr>
          <w:rFonts w:asciiTheme="minorHAnsi" w:hAnsiTheme="minorHAnsi" w:cstheme="minorHAnsi"/>
          <w:sz w:val="22"/>
          <w:szCs w:val="22"/>
        </w:rPr>
        <w:t xml:space="preserve"> w ramach projektu </w:t>
      </w:r>
      <w:r w:rsidR="001D28B2">
        <w:rPr>
          <w:rFonts w:asciiTheme="minorHAnsi" w:hAnsiTheme="minorHAnsi" w:cstheme="minorHAnsi"/>
          <w:sz w:val="22"/>
          <w:szCs w:val="22"/>
        </w:rPr>
        <w:t xml:space="preserve">Inkubator Innowacyjności </w:t>
      </w:r>
      <w:r w:rsidR="00A22880">
        <w:rPr>
          <w:rFonts w:asciiTheme="minorHAnsi" w:hAnsiTheme="minorHAnsi" w:cstheme="minorHAnsi"/>
          <w:sz w:val="22"/>
          <w:szCs w:val="22"/>
        </w:rPr>
        <w:t>4.0</w:t>
      </w:r>
    </w:p>
    <w:p w14:paraId="687ABB84" w14:textId="77777777" w:rsidR="00747B79" w:rsidRPr="0086518D" w:rsidRDefault="00747B79" w:rsidP="00747B79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6662"/>
      </w:tblGrid>
      <w:tr w:rsidR="00747B79" w:rsidRPr="0086518D" w14:paraId="6489F4C9" w14:textId="77777777" w:rsidTr="00A076BE">
        <w:trPr>
          <w:trHeight w:val="669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78A70C" w14:textId="7D24B862" w:rsidR="00747B79" w:rsidRPr="0086518D" w:rsidRDefault="00747B79" w:rsidP="00A076BE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 xml:space="preserve">Tytuł projektu </w:t>
            </w:r>
            <w:r w:rsidR="00A076BE" w:rsidRPr="0086518D">
              <w:rPr>
                <w:rFonts w:asciiTheme="minorHAnsi" w:hAnsiTheme="minorHAnsi" w:cstheme="minorHAnsi"/>
                <w:sz w:val="22"/>
                <w:szCs w:val="22"/>
              </w:rPr>
              <w:t>przedwdrożeniowego</w:t>
            </w: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bottom"/>
          </w:tcPr>
          <w:p w14:paraId="7AAD4701" w14:textId="3859CE8D" w:rsidR="00747B79" w:rsidRPr="0086518D" w:rsidRDefault="00747B79" w:rsidP="00A076BE">
            <w:pPr>
              <w:spacing w:before="2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……………………</w:t>
            </w:r>
          </w:p>
        </w:tc>
      </w:tr>
    </w:tbl>
    <w:p w14:paraId="05E0B61A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5763604E" w14:textId="77777777" w:rsidR="001E4033" w:rsidRPr="0086518D" w:rsidRDefault="001E4033" w:rsidP="001E4033">
      <w:pPr>
        <w:pStyle w:val="Akapitzlist"/>
        <w:ind w:left="1080"/>
        <w:rPr>
          <w:rFonts w:cstheme="minorHAnsi"/>
          <w:b/>
        </w:rPr>
      </w:pPr>
    </w:p>
    <w:p w14:paraId="18B6A53E" w14:textId="6855C658" w:rsidR="00747B79" w:rsidRPr="0086518D" w:rsidRDefault="00747B79" w:rsidP="00747B79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 xml:space="preserve">DANE </w:t>
      </w:r>
      <w:r w:rsidR="00A076BE" w:rsidRPr="0086518D">
        <w:rPr>
          <w:rFonts w:cstheme="minorHAnsi"/>
          <w:b/>
        </w:rPr>
        <w:t xml:space="preserve">KONTAKTOWE </w:t>
      </w:r>
      <w:r w:rsidRPr="0086518D">
        <w:rPr>
          <w:rFonts w:cstheme="minorHAnsi"/>
          <w:b/>
        </w:rPr>
        <w:t xml:space="preserve">ZESPOŁU REALIZUJĄCEGO PROJEKT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6520"/>
      </w:tblGrid>
      <w:tr w:rsidR="00747B79" w:rsidRPr="0086518D" w14:paraId="5AD13E5B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1EDEBEE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Wydział:</w:t>
            </w:r>
          </w:p>
        </w:tc>
        <w:tc>
          <w:tcPr>
            <w:tcW w:w="6520" w:type="dxa"/>
            <w:vAlign w:val="bottom"/>
          </w:tcPr>
          <w:p w14:paraId="0F80C9FA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2BC580D8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28520E4A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Nazwa Jednostki Organizacyjnej:</w:t>
            </w:r>
          </w:p>
        </w:tc>
        <w:tc>
          <w:tcPr>
            <w:tcW w:w="6520" w:type="dxa"/>
            <w:vAlign w:val="bottom"/>
          </w:tcPr>
          <w:p w14:paraId="6EFAEF91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34BBAF9B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2EC98FD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Kierownik projektu:</w:t>
            </w:r>
          </w:p>
        </w:tc>
        <w:tc>
          <w:tcPr>
            <w:tcW w:w="6520" w:type="dxa"/>
            <w:vAlign w:val="bottom"/>
          </w:tcPr>
          <w:p w14:paraId="59B5F66E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17955B40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1F4C9864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Osoba do kontaktu:</w:t>
            </w:r>
          </w:p>
        </w:tc>
        <w:tc>
          <w:tcPr>
            <w:tcW w:w="6520" w:type="dxa"/>
            <w:vAlign w:val="bottom"/>
          </w:tcPr>
          <w:p w14:paraId="587EE7F4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2D351E9E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7DA7765" w14:textId="77777777" w:rsidR="00747B79" w:rsidRPr="0086518D" w:rsidRDefault="00747B79" w:rsidP="00FE4589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Telefon / e-mail:</w:t>
            </w:r>
          </w:p>
        </w:tc>
        <w:tc>
          <w:tcPr>
            <w:tcW w:w="6520" w:type="dxa"/>
            <w:vAlign w:val="bottom"/>
          </w:tcPr>
          <w:p w14:paraId="73235307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</w:tbl>
    <w:p w14:paraId="69E45C9A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78C16B8A" w14:textId="77777777" w:rsidR="00747B79" w:rsidRPr="0086518D" w:rsidRDefault="00747B79" w:rsidP="00747B79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>INFORMACJE O PROJEKCIE</w:t>
      </w:r>
    </w:p>
    <w:p w14:paraId="7A52F7D8" w14:textId="32E10F2C" w:rsidR="00D37C50" w:rsidRPr="00D0639F" w:rsidRDefault="00D37C50" w:rsidP="001E4033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t>Planowany termin rozpoczęcia i zakończenia projektu:</w:t>
      </w:r>
      <w:r w:rsidR="00D0639F">
        <w:rPr>
          <w:rFonts w:asciiTheme="minorHAnsi" w:hAnsiTheme="minorHAnsi" w:cstheme="minorHAnsi"/>
          <w:b/>
          <w:sz w:val="22"/>
          <w:szCs w:val="22"/>
        </w:rPr>
        <w:tab/>
      </w:r>
      <w:r w:rsidR="00D0639F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>od …………………….. do ……………………..</w:t>
      </w:r>
    </w:p>
    <w:p w14:paraId="01829686" w14:textId="52A25A91" w:rsidR="00D37C50" w:rsidRPr="0086518D" w:rsidRDefault="00D0639F" w:rsidP="001E403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[najwcześniejsza data rozpoczęcia: </w:t>
      </w:r>
      <w:r w:rsidR="00BA4336">
        <w:rPr>
          <w:rFonts w:asciiTheme="minorHAnsi" w:hAnsiTheme="minorHAnsi" w:cstheme="minorHAnsi"/>
          <w:sz w:val="22"/>
          <w:szCs w:val="22"/>
        </w:rPr>
        <w:t>02.01.2023</w:t>
      </w:r>
      <w:r>
        <w:rPr>
          <w:rFonts w:asciiTheme="minorHAnsi" w:hAnsiTheme="minorHAnsi" w:cstheme="minorHAnsi"/>
          <w:sz w:val="22"/>
          <w:szCs w:val="22"/>
        </w:rPr>
        <w:t xml:space="preserve">, najpóźniejsza data zakończenia: </w:t>
      </w:r>
      <w:r w:rsidR="00A22880">
        <w:rPr>
          <w:rFonts w:asciiTheme="minorHAnsi" w:hAnsiTheme="minorHAnsi" w:cstheme="minorHAnsi"/>
          <w:sz w:val="22"/>
          <w:szCs w:val="22"/>
        </w:rPr>
        <w:t>30</w:t>
      </w:r>
      <w:r>
        <w:rPr>
          <w:rFonts w:asciiTheme="minorHAnsi" w:hAnsiTheme="minorHAnsi" w:cstheme="minorHAnsi"/>
          <w:sz w:val="22"/>
          <w:szCs w:val="22"/>
        </w:rPr>
        <w:t>.</w:t>
      </w:r>
      <w:r w:rsidR="00BA4336">
        <w:rPr>
          <w:rFonts w:asciiTheme="minorHAnsi" w:hAnsiTheme="minorHAnsi" w:cstheme="minorHAnsi"/>
          <w:sz w:val="22"/>
          <w:szCs w:val="22"/>
        </w:rPr>
        <w:t>04</w:t>
      </w:r>
      <w:r w:rsidR="00A22880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>202</w:t>
      </w:r>
      <w:r w:rsidR="00BA4336">
        <w:rPr>
          <w:rFonts w:asciiTheme="minorHAnsi" w:hAnsiTheme="minorHAnsi" w:cstheme="minorHAnsi"/>
          <w:sz w:val="22"/>
          <w:szCs w:val="22"/>
        </w:rPr>
        <w:t>3</w:t>
      </w:r>
      <w:r>
        <w:rPr>
          <w:rFonts w:asciiTheme="minorHAnsi" w:hAnsiTheme="minorHAnsi" w:cstheme="minorHAnsi"/>
          <w:sz w:val="22"/>
          <w:szCs w:val="22"/>
        </w:rPr>
        <w:t>]</w:t>
      </w:r>
    </w:p>
    <w:p w14:paraId="1FF47D96" w14:textId="77777777" w:rsidR="00D37C50" w:rsidRPr="0086518D" w:rsidRDefault="00D37C50" w:rsidP="001E4033">
      <w:pPr>
        <w:rPr>
          <w:rFonts w:asciiTheme="minorHAnsi" w:hAnsiTheme="minorHAnsi" w:cstheme="minorHAnsi"/>
          <w:b/>
          <w:sz w:val="22"/>
          <w:szCs w:val="22"/>
        </w:rPr>
      </w:pPr>
    </w:p>
    <w:p w14:paraId="10CA5008" w14:textId="301E879B" w:rsidR="001E4033" w:rsidRPr="0086518D" w:rsidRDefault="001E4033" w:rsidP="001E4033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Potrzeba</w:t>
      </w:r>
    </w:p>
    <w:tbl>
      <w:tblPr>
        <w:tblStyle w:val="Tabela-Siatka"/>
        <w:tblW w:w="9015" w:type="dxa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539"/>
        <w:gridCol w:w="1006"/>
        <w:gridCol w:w="4470"/>
      </w:tblGrid>
      <w:tr w:rsidR="001E4033" w:rsidRPr="0086518D" w14:paraId="5BD51941" w14:textId="77777777" w:rsidTr="001E4033">
        <w:trPr>
          <w:trHeight w:val="66"/>
          <w:jc w:val="center"/>
        </w:trPr>
        <w:tc>
          <w:tcPr>
            <w:tcW w:w="3539" w:type="dxa"/>
            <w:vMerge w:val="restart"/>
            <w:shd w:val="clear" w:color="auto" w:fill="BFBFBF" w:themeFill="background1" w:themeFillShade="BF"/>
            <w:vAlign w:val="center"/>
          </w:tcPr>
          <w:p w14:paraId="11342DA1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dentyfikacja potrzeby rynkowej uzasadniającej realizację prac przedwdrożeniowych</w:t>
            </w:r>
          </w:p>
          <w:p w14:paraId="19C722ED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0793A2BC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45D6C87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potrzebę rynkową uzasadniającą realizację prac przedwdrożeniowych</w:t>
            </w:r>
          </w:p>
        </w:tc>
      </w:tr>
      <w:tr w:rsidR="001E4033" w:rsidRPr="0086518D" w14:paraId="68E1E993" w14:textId="77777777" w:rsidTr="001E4033">
        <w:trPr>
          <w:trHeight w:val="66"/>
          <w:jc w:val="center"/>
        </w:trPr>
        <w:tc>
          <w:tcPr>
            <w:tcW w:w="3539" w:type="dxa"/>
            <w:vMerge/>
            <w:shd w:val="clear" w:color="auto" w:fill="BFBFBF" w:themeFill="background1" w:themeFillShade="BF"/>
            <w:vAlign w:val="center"/>
          </w:tcPr>
          <w:p w14:paraId="484587AB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2E7292F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7C7D2ADA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dotychczasowy sposób zaspokajania zdiagnozowanej potrzeby rynkowej</w:t>
            </w:r>
          </w:p>
        </w:tc>
      </w:tr>
      <w:tr w:rsidR="001E4033" w:rsidRPr="0086518D" w14:paraId="13A1CF55" w14:textId="77777777" w:rsidTr="001E4033">
        <w:trPr>
          <w:trHeight w:val="66"/>
          <w:jc w:val="center"/>
        </w:trPr>
        <w:tc>
          <w:tcPr>
            <w:tcW w:w="3539" w:type="dxa"/>
            <w:vMerge/>
            <w:shd w:val="clear" w:color="auto" w:fill="BFBFBF" w:themeFill="background1" w:themeFillShade="BF"/>
            <w:vAlign w:val="center"/>
          </w:tcPr>
          <w:p w14:paraId="2EEC9441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45004127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35D0503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korzyści wynikające z wykorzystania proponowanego rozwiązania</w:t>
            </w:r>
          </w:p>
        </w:tc>
      </w:tr>
    </w:tbl>
    <w:p w14:paraId="710E6BF0" w14:textId="77777777" w:rsidR="00FF1C82" w:rsidRPr="0086518D" w:rsidRDefault="00FF1C82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1E4033" w:rsidRPr="0086518D" w14:paraId="2B35836A" w14:textId="5714426E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2185F5DA" w14:textId="44C4E49C" w:rsidR="001E4033" w:rsidRPr="0086518D" w:rsidRDefault="001E4033" w:rsidP="008651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skaż potrzebę rynkową,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 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tórą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odpowiedzią jest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jekt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3F456860" w14:textId="77777777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629F30EA" w14:textId="64C212B9" w:rsidTr="001E4033">
        <w:trPr>
          <w:trHeight w:val="848"/>
        </w:trPr>
        <w:tc>
          <w:tcPr>
            <w:tcW w:w="9067" w:type="dxa"/>
            <w:gridSpan w:val="2"/>
          </w:tcPr>
          <w:p w14:paraId="2B374D4B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9D12C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E66902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575037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FF48F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045539F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3CEF2B46" w14:textId="549DB51C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65AD1AEF" w14:textId="4634CC72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Wskaż dotychczasowy sposób zaspokajania tej potrzeby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4139E118" w14:textId="77777777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5ED2D7F3" w14:textId="647D1B1A" w:rsidTr="001E4033">
        <w:tc>
          <w:tcPr>
            <w:tcW w:w="9067" w:type="dxa"/>
            <w:gridSpan w:val="2"/>
          </w:tcPr>
          <w:p w14:paraId="437D9931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46AD1C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FF9FFB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9A9395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9C4A15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2E8595E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69161BD6" w14:textId="55D58B00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5389D0A5" w14:textId="3286A50C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Na czym polega przewaga proponowanego sposobu zaspokajania zdefiniowanej potrzeby nad dotychczasowymi sposobami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7C425A0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2FCEF904" w14:textId="1884FFB6" w:rsidTr="001E4033">
        <w:tc>
          <w:tcPr>
            <w:tcW w:w="9067" w:type="dxa"/>
            <w:gridSpan w:val="2"/>
          </w:tcPr>
          <w:p w14:paraId="3C94C38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1EFF7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A3B731C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5BBF52F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1B1747F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4152A715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1F1A8F1F" w14:textId="1AE0B2CA" w:rsidTr="001E4033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6CC00F5F" w14:textId="09591BEA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3937A0E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2EF83AF" w14:textId="77777777" w:rsidR="00FF1C82" w:rsidRPr="0086518D" w:rsidRDefault="00FF1C82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BFDDC9D" w14:textId="4036F94F" w:rsidR="001E4033" w:rsidRPr="0086518D" w:rsidRDefault="001E4033" w:rsidP="001E4033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Gotowość</w:t>
      </w:r>
    </w:p>
    <w:p w14:paraId="72A701D2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5244"/>
      </w:tblGrid>
      <w:tr w:rsidR="001E4033" w:rsidRPr="0086518D" w14:paraId="4C215B93" w14:textId="77777777" w:rsidTr="00AF2069">
        <w:trPr>
          <w:trHeight w:val="66"/>
          <w:jc w:val="center"/>
        </w:trPr>
        <w:tc>
          <w:tcPr>
            <w:tcW w:w="2263" w:type="dxa"/>
            <w:vMerge w:val="restart"/>
            <w:shd w:val="clear" w:color="auto" w:fill="BFBFBF" w:themeFill="background1" w:themeFillShade="BF"/>
            <w:vAlign w:val="center"/>
          </w:tcPr>
          <w:p w14:paraId="7FB1C9D0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Poziom gotowości technologii</w:t>
            </w:r>
          </w:p>
          <w:p w14:paraId="62982F57" w14:textId="48EF8199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35D0356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5 punktu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2255AED8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I</w:t>
            </w:r>
          </w:p>
        </w:tc>
      </w:tr>
      <w:tr w:rsidR="001E4033" w:rsidRPr="0086518D" w14:paraId="320B2B21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5798C873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1B4ED41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3A2B8146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II</w:t>
            </w:r>
          </w:p>
        </w:tc>
      </w:tr>
      <w:tr w:rsidR="001E4033" w:rsidRPr="0086518D" w14:paraId="28A4F06B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4FBBF04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77FDFAE1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5 punktu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658E8C30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V</w:t>
            </w:r>
          </w:p>
        </w:tc>
      </w:tr>
      <w:tr w:rsidR="001E4033" w:rsidRPr="0086518D" w14:paraId="602D94AC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7BF870B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50953D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 punkty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51E1D823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V</w:t>
            </w:r>
          </w:p>
        </w:tc>
      </w:tr>
      <w:tr w:rsidR="001E4033" w:rsidRPr="0086518D" w14:paraId="48F4CE9C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526F3986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FFEB9ED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punkty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3A2F7052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VI lub wyższego</w:t>
            </w:r>
          </w:p>
        </w:tc>
      </w:tr>
    </w:tbl>
    <w:p w14:paraId="05EA5840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007"/>
        <w:gridCol w:w="1007"/>
        <w:gridCol w:w="1008"/>
        <w:gridCol w:w="1007"/>
        <w:gridCol w:w="1008"/>
        <w:gridCol w:w="1007"/>
        <w:gridCol w:w="1008"/>
        <w:gridCol w:w="31"/>
        <w:gridCol w:w="976"/>
        <w:gridCol w:w="1008"/>
        <w:gridCol w:w="993"/>
      </w:tblGrid>
      <w:tr w:rsidR="00E932DD" w:rsidRPr="0086518D" w14:paraId="2A7141A2" w14:textId="77777777" w:rsidTr="00FE4589">
        <w:tc>
          <w:tcPr>
            <w:tcW w:w="9067" w:type="dxa"/>
            <w:gridSpan w:val="10"/>
            <w:shd w:val="clear" w:color="auto" w:fill="BFBFBF" w:themeFill="background1" w:themeFillShade="BF"/>
          </w:tcPr>
          <w:p w14:paraId="7B938C28" w14:textId="3025D01C" w:rsidR="00E932DD" w:rsidRPr="0086518D" w:rsidRDefault="00E932DD" w:rsidP="00E932D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Poziom gotowości technologii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TRL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 podstawie kryteriów wynikających z  Rozporządzenia Ministra Nauki i Szkolnictwa Wyższego z dnia 4 stycznia 2011 r. w sprawie sposobu zarządzania przez Narodowe Centrum Badań i Rozwoju realizacją badań naukowych lub prac rozwojowych na rzecz obronności i bezpieczeństwa państwa (Dz.U. 2011 nr 18 poz. 91). Proszę uzasadnić wybór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6674D08B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3C567CD1" w14:textId="77777777" w:rsidTr="00E932DD">
        <w:trPr>
          <w:trHeight w:val="633"/>
        </w:trPr>
        <w:tc>
          <w:tcPr>
            <w:tcW w:w="1007" w:type="dxa"/>
            <w:vAlign w:val="center"/>
          </w:tcPr>
          <w:p w14:paraId="0CE442F6" w14:textId="53E7CA47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1007" w:type="dxa"/>
            <w:vAlign w:val="center"/>
          </w:tcPr>
          <w:p w14:paraId="2BE992C9" w14:textId="16DF3596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I</w:t>
            </w:r>
          </w:p>
        </w:tc>
        <w:tc>
          <w:tcPr>
            <w:tcW w:w="1008" w:type="dxa"/>
            <w:vAlign w:val="center"/>
          </w:tcPr>
          <w:p w14:paraId="3AB1046F" w14:textId="0C1786B9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II</w:t>
            </w:r>
          </w:p>
        </w:tc>
        <w:tc>
          <w:tcPr>
            <w:tcW w:w="1007" w:type="dxa"/>
            <w:vAlign w:val="center"/>
          </w:tcPr>
          <w:p w14:paraId="3403E0E1" w14:textId="7D9828C4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V</w:t>
            </w:r>
          </w:p>
        </w:tc>
        <w:tc>
          <w:tcPr>
            <w:tcW w:w="1008" w:type="dxa"/>
            <w:vAlign w:val="center"/>
          </w:tcPr>
          <w:p w14:paraId="13D6E751" w14:textId="5160E4EF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</w:t>
            </w:r>
          </w:p>
        </w:tc>
        <w:tc>
          <w:tcPr>
            <w:tcW w:w="1007" w:type="dxa"/>
            <w:vAlign w:val="center"/>
          </w:tcPr>
          <w:p w14:paraId="3674BE28" w14:textId="0D3B76E0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</w:t>
            </w:r>
          </w:p>
        </w:tc>
        <w:tc>
          <w:tcPr>
            <w:tcW w:w="1008" w:type="dxa"/>
            <w:vAlign w:val="center"/>
          </w:tcPr>
          <w:p w14:paraId="37AFD30F" w14:textId="2C497DB9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I</w:t>
            </w:r>
          </w:p>
        </w:tc>
        <w:tc>
          <w:tcPr>
            <w:tcW w:w="1007" w:type="dxa"/>
            <w:gridSpan w:val="2"/>
            <w:vAlign w:val="center"/>
          </w:tcPr>
          <w:p w14:paraId="6F40A7B6" w14:textId="1A68EFD6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II</w:t>
            </w:r>
          </w:p>
        </w:tc>
        <w:tc>
          <w:tcPr>
            <w:tcW w:w="1008" w:type="dxa"/>
            <w:vAlign w:val="center"/>
          </w:tcPr>
          <w:p w14:paraId="3C1642CA" w14:textId="46C59F1C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X</w:t>
            </w:r>
          </w:p>
        </w:tc>
        <w:tc>
          <w:tcPr>
            <w:tcW w:w="993" w:type="dxa"/>
            <w:vMerge/>
            <w:shd w:val="clear" w:color="auto" w:fill="auto"/>
          </w:tcPr>
          <w:p w14:paraId="3D0D2523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1F289B8A" w14:textId="77777777" w:rsidTr="00FE4589">
        <w:tc>
          <w:tcPr>
            <w:tcW w:w="9067" w:type="dxa"/>
            <w:gridSpan w:val="10"/>
          </w:tcPr>
          <w:p w14:paraId="55EFB539" w14:textId="49FDD7ED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Uzasadnienie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082F96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166C34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041D126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8015281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65C70571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79AD4196" w14:textId="77777777" w:rsidTr="00FE4589">
        <w:trPr>
          <w:gridBefore w:val="8"/>
          <w:wBefore w:w="7083" w:type="dxa"/>
          <w:trHeight w:val="730"/>
        </w:trPr>
        <w:tc>
          <w:tcPr>
            <w:tcW w:w="1984" w:type="dxa"/>
            <w:gridSpan w:val="2"/>
          </w:tcPr>
          <w:p w14:paraId="73E3CEA7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057BCE7D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AB6F7B7" w14:textId="77777777" w:rsidR="00E932DD" w:rsidRPr="0086518D" w:rsidRDefault="00E932DD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137076C9" w14:textId="25E67D1F" w:rsidR="00E932DD" w:rsidRPr="0086518D" w:rsidRDefault="00AF2069" w:rsidP="00E932DD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Rynek</w:t>
      </w:r>
    </w:p>
    <w:tbl>
      <w:tblPr>
        <w:tblStyle w:val="Tabela-Siatka"/>
        <w:tblW w:w="8926" w:type="dxa"/>
        <w:jc w:val="center"/>
        <w:tblLook w:val="04A0" w:firstRow="1" w:lastRow="0" w:firstColumn="1" w:lastColumn="0" w:noHBand="0" w:noVBand="1"/>
      </w:tblPr>
      <w:tblGrid>
        <w:gridCol w:w="1838"/>
        <w:gridCol w:w="992"/>
        <w:gridCol w:w="6096"/>
      </w:tblGrid>
      <w:tr w:rsidR="00AF2069" w:rsidRPr="0086518D" w14:paraId="1437811C" w14:textId="77777777" w:rsidTr="00AF2069">
        <w:trPr>
          <w:cantSplit/>
          <w:trHeight w:val="568"/>
          <w:jc w:val="center"/>
        </w:trPr>
        <w:tc>
          <w:tcPr>
            <w:tcW w:w="1838" w:type="dxa"/>
            <w:vMerge w:val="restart"/>
            <w:shd w:val="clear" w:color="auto" w:fill="BFBFBF" w:themeFill="background1" w:themeFillShade="BF"/>
            <w:vAlign w:val="center"/>
          </w:tcPr>
          <w:p w14:paraId="581517C7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najomość rynku docelowego</w:t>
            </w:r>
          </w:p>
          <w:p w14:paraId="3C3E0DBA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3A169A5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525EA6F2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charakteryzowano rynek docelowy dla produktu/usługi wskazując segmenty klientów</w:t>
            </w:r>
          </w:p>
        </w:tc>
      </w:tr>
      <w:tr w:rsidR="00AF2069" w:rsidRPr="0086518D" w14:paraId="7A284A1C" w14:textId="77777777" w:rsidTr="00AF2069">
        <w:trPr>
          <w:cantSplit/>
          <w:trHeight w:val="548"/>
          <w:jc w:val="center"/>
        </w:trPr>
        <w:tc>
          <w:tcPr>
            <w:tcW w:w="1838" w:type="dxa"/>
            <w:vMerge/>
            <w:shd w:val="clear" w:color="auto" w:fill="BFBFBF" w:themeFill="background1" w:themeFillShade="BF"/>
            <w:vAlign w:val="center"/>
          </w:tcPr>
          <w:p w14:paraId="0F796829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F9DB26E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1FD2EF05" w14:textId="099E29A4" w:rsidR="00AF2069" w:rsidRPr="0086518D" w:rsidRDefault="003502FD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charakteryzowano podmioty oferujące alternatywne sposoby zaspokajania zdiagnozowanej potrzeby</w:t>
            </w:r>
          </w:p>
        </w:tc>
      </w:tr>
      <w:tr w:rsidR="00AF2069" w:rsidRPr="0086518D" w14:paraId="2AE54505" w14:textId="77777777" w:rsidTr="00AF2069">
        <w:trPr>
          <w:cantSplit/>
          <w:trHeight w:val="858"/>
          <w:jc w:val="center"/>
        </w:trPr>
        <w:tc>
          <w:tcPr>
            <w:tcW w:w="1838" w:type="dxa"/>
            <w:vMerge/>
            <w:shd w:val="clear" w:color="auto" w:fill="BFBFBF" w:themeFill="background1" w:themeFillShade="BF"/>
            <w:vAlign w:val="center"/>
          </w:tcPr>
          <w:p w14:paraId="4BE90D5A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46B21082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38302AC3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charakteryzowano obszary ryzyka i bariery wykorzystania produktu/usługi w działalności przedsiębiorstw </w:t>
            </w:r>
          </w:p>
        </w:tc>
      </w:tr>
    </w:tbl>
    <w:p w14:paraId="15096EA5" w14:textId="77777777" w:rsidR="00AF2069" w:rsidRPr="0086518D" w:rsidRDefault="00AF2069" w:rsidP="00AF2069">
      <w:pPr>
        <w:rPr>
          <w:rFonts w:asciiTheme="minorHAnsi" w:hAnsiTheme="minorHAnsi" w:cstheme="minorHAnsi"/>
          <w:b/>
          <w:sz w:val="22"/>
          <w:szCs w:val="22"/>
        </w:rPr>
      </w:pPr>
    </w:p>
    <w:p w14:paraId="5B593BCE" w14:textId="77777777" w:rsidR="00AF2069" w:rsidRPr="0086518D" w:rsidRDefault="00AF2069" w:rsidP="00AF2069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AF2069" w:rsidRPr="0086518D" w14:paraId="74115B19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3D3E8AC4" w14:textId="15BC58EE" w:rsidR="00AF2069" w:rsidRPr="0086518D" w:rsidRDefault="003502F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rakterystyka rynku docelowego wyniku prac przedwdrożeniowych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235E4F3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0416BD32" w14:textId="77777777" w:rsidTr="00FE4589">
        <w:trPr>
          <w:trHeight w:val="848"/>
        </w:trPr>
        <w:tc>
          <w:tcPr>
            <w:tcW w:w="9067" w:type="dxa"/>
            <w:gridSpan w:val="2"/>
          </w:tcPr>
          <w:p w14:paraId="6737941E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5A3A27D3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2E72529D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7764DE15" w14:textId="72CAE2EE" w:rsidR="00AF2069" w:rsidRPr="0086518D" w:rsidRDefault="0086518D" w:rsidP="008651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</w:t>
            </w:r>
            <w:r w:rsidR="003502FD"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odmioty oferujące alternatywne sposoby zaspokajania zdiagnozowanej potrzeby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73A8D14C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3A0FA384" w14:textId="77777777" w:rsidTr="00DB0026">
        <w:trPr>
          <w:trHeight w:val="1120"/>
        </w:trPr>
        <w:tc>
          <w:tcPr>
            <w:tcW w:w="9067" w:type="dxa"/>
            <w:gridSpan w:val="2"/>
          </w:tcPr>
          <w:p w14:paraId="3AAD7679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2BA6D394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7E875E9D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0500D520" w14:textId="3B3B9644" w:rsidR="00AF2069" w:rsidRPr="0086518D" w:rsidRDefault="003502F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Obszary ryzyka i bariery wykorzystania produktu/usługi w działalności przedsiębiorstw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0BFCDBC2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278DD769" w14:textId="77777777" w:rsidTr="00DB0026">
        <w:trPr>
          <w:trHeight w:val="1116"/>
        </w:trPr>
        <w:tc>
          <w:tcPr>
            <w:tcW w:w="9067" w:type="dxa"/>
            <w:gridSpan w:val="2"/>
          </w:tcPr>
          <w:p w14:paraId="2A45B5A2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F55C06C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D1C66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B4D208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1AEA3F5F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6DE57E81" w14:textId="77777777" w:rsidTr="00FE4589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078D9DF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5EF16611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A483FF5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5D926646" w14:textId="7BCC48E1" w:rsidR="00AF2069" w:rsidRPr="0086518D" w:rsidRDefault="00DB0026" w:rsidP="00DB0026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Zespół</w:t>
      </w:r>
    </w:p>
    <w:tbl>
      <w:tblPr>
        <w:tblStyle w:val="Tabela-Siatka"/>
        <w:tblW w:w="8926" w:type="dxa"/>
        <w:jc w:val="center"/>
        <w:tblLook w:val="04A0" w:firstRow="1" w:lastRow="0" w:firstColumn="1" w:lastColumn="0" w:noHBand="0" w:noVBand="1"/>
      </w:tblPr>
      <w:tblGrid>
        <w:gridCol w:w="2854"/>
        <w:gridCol w:w="1407"/>
        <w:gridCol w:w="4665"/>
      </w:tblGrid>
      <w:tr w:rsidR="00DB0026" w:rsidRPr="0086518D" w14:paraId="0088F85D" w14:textId="77777777" w:rsidTr="00E665D4">
        <w:trPr>
          <w:cantSplit/>
          <w:trHeight w:val="858"/>
          <w:jc w:val="center"/>
        </w:trPr>
        <w:tc>
          <w:tcPr>
            <w:tcW w:w="2854" w:type="dxa"/>
            <w:vMerge w:val="restart"/>
            <w:shd w:val="clear" w:color="auto" w:fill="BFBFBF" w:themeFill="background1" w:themeFillShade="BF"/>
            <w:vAlign w:val="center"/>
          </w:tcPr>
          <w:p w14:paraId="2D1D068A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Interdyscyplinarność zespołu badawczego</w:t>
            </w:r>
          </w:p>
          <w:p w14:paraId="4D90B885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(max. 2 pkt.)</w:t>
            </w: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44039EB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0 punktów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59ED52A9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zie zespołu badawczego znajdują się wyłącznie osoby pochodzące z jednej jednostki organizacyjnej (katedra/instytut)</w:t>
            </w:r>
          </w:p>
        </w:tc>
      </w:tr>
      <w:tr w:rsidR="00DB0026" w:rsidRPr="0086518D" w14:paraId="5A22E562" w14:textId="77777777" w:rsidTr="00E665D4">
        <w:trPr>
          <w:cantSplit/>
          <w:trHeight w:val="858"/>
          <w:jc w:val="center"/>
        </w:trPr>
        <w:tc>
          <w:tcPr>
            <w:tcW w:w="2854" w:type="dxa"/>
            <w:vMerge/>
            <w:shd w:val="clear" w:color="auto" w:fill="BFBFBF" w:themeFill="background1" w:themeFillShade="BF"/>
            <w:vAlign w:val="center"/>
          </w:tcPr>
          <w:p w14:paraId="21EDAE51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3645257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1 punkt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15BBA12D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zie zespołu badawczego znajdują się osoby pochodzące z więcej niż jednej jednostki organizacyjnej (katedra/instytut)</w:t>
            </w:r>
          </w:p>
        </w:tc>
      </w:tr>
      <w:tr w:rsidR="00DB0026" w:rsidRPr="0086518D" w14:paraId="5B3FEB0A" w14:textId="77777777" w:rsidTr="00E665D4">
        <w:trPr>
          <w:cantSplit/>
          <w:trHeight w:val="858"/>
          <w:jc w:val="center"/>
        </w:trPr>
        <w:tc>
          <w:tcPr>
            <w:tcW w:w="2854" w:type="dxa"/>
            <w:vMerge/>
            <w:shd w:val="clear" w:color="auto" w:fill="BFBFBF" w:themeFill="background1" w:themeFillShade="BF"/>
            <w:vAlign w:val="center"/>
          </w:tcPr>
          <w:p w14:paraId="7FCA442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0DA62D9F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2 punkty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3B30D3F3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 zespołu badawczego wchodzą osoby pochodzące z różnych wydziałów lub instytucji zewnętrznych (np. przedsiębiorstw lub innych instytucji naukowo-badawczych)</w:t>
            </w:r>
          </w:p>
        </w:tc>
      </w:tr>
    </w:tbl>
    <w:p w14:paraId="72A695C3" w14:textId="77777777" w:rsidR="00DB0026" w:rsidRPr="0086518D" w:rsidRDefault="00DB0026" w:rsidP="00DB0026">
      <w:pPr>
        <w:rPr>
          <w:rFonts w:asciiTheme="minorHAnsi" w:hAnsiTheme="minorHAnsi" w:cstheme="minorHAnsi"/>
          <w:b/>
          <w:sz w:val="22"/>
          <w:szCs w:val="22"/>
        </w:rPr>
      </w:pPr>
    </w:p>
    <w:p w14:paraId="51F92BEA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563"/>
        <w:gridCol w:w="3259"/>
        <w:gridCol w:w="2125"/>
        <w:gridCol w:w="1133"/>
        <w:gridCol w:w="1983"/>
        <w:gridCol w:w="997"/>
      </w:tblGrid>
      <w:tr w:rsidR="00DB0026" w:rsidRPr="0086518D" w14:paraId="5ECF3252" w14:textId="77777777" w:rsidTr="00DB0026">
        <w:trPr>
          <w:gridAfter w:val="1"/>
          <w:wAfter w:w="998" w:type="dxa"/>
        </w:trPr>
        <w:tc>
          <w:tcPr>
            <w:tcW w:w="562" w:type="dxa"/>
            <w:shd w:val="clear" w:color="auto" w:fill="BFBFBF" w:themeFill="background1" w:themeFillShade="BF"/>
            <w:vAlign w:val="center"/>
          </w:tcPr>
          <w:p w14:paraId="73558308" w14:textId="77777777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BFBFBF" w:themeFill="background1" w:themeFillShade="BF"/>
            <w:vAlign w:val="center"/>
          </w:tcPr>
          <w:p w14:paraId="3290BC2C" w14:textId="7AFA01B7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Imię, nazwisko, stopień/tytuł naukowy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758FBDF8" w14:textId="761E1C38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Jednostka organizacyjna</w:t>
            </w:r>
          </w:p>
        </w:tc>
        <w:tc>
          <w:tcPr>
            <w:tcW w:w="3113" w:type="dxa"/>
            <w:gridSpan w:val="2"/>
            <w:shd w:val="clear" w:color="auto" w:fill="BFBFBF" w:themeFill="background1" w:themeFillShade="BF"/>
            <w:vAlign w:val="center"/>
          </w:tcPr>
          <w:p w14:paraId="2677D911" w14:textId="797F8E81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Funkcja w projekcie</w:t>
            </w:r>
          </w:p>
        </w:tc>
      </w:tr>
      <w:tr w:rsidR="00DB0026" w:rsidRPr="0086518D" w14:paraId="24EE36A3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4DCA6920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692FDBB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6C0C2B28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29E0822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602939AB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61B2D997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25524F8C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61C27198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7B8CB5D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7976F682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28964E6F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294BAEB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577AC41A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1BC1EB9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099B6AE0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63DBDB73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047EBF4B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0D7D650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1E99B40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365F09A3" w14:textId="77777777" w:rsidTr="00DB0026">
        <w:trPr>
          <w:gridBefore w:val="4"/>
          <w:wBefore w:w="7083" w:type="dxa"/>
          <w:trHeight w:val="730"/>
        </w:trPr>
        <w:tc>
          <w:tcPr>
            <w:tcW w:w="1984" w:type="dxa"/>
          </w:tcPr>
          <w:p w14:paraId="301CB805" w14:textId="77777777" w:rsidR="00DB0026" w:rsidRPr="0086518D" w:rsidRDefault="00DB0026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58CC72DA" w14:textId="77777777" w:rsidR="00DB0026" w:rsidRPr="0086518D" w:rsidRDefault="00DB0026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8C50D15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77B9049B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FF2A261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6A4C0CAC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28F0D7C" w14:textId="2BD73A93" w:rsidR="00510027" w:rsidRPr="0086518D" w:rsidRDefault="00510027" w:rsidP="00510027">
      <w:pPr>
        <w:pStyle w:val="Akapitzlist"/>
        <w:numPr>
          <w:ilvl w:val="0"/>
          <w:numId w:val="28"/>
        </w:numPr>
        <w:rPr>
          <w:rFonts w:cstheme="minorHAnsi"/>
          <w:b/>
        </w:rPr>
      </w:pPr>
      <w:r w:rsidRPr="0086518D">
        <w:rPr>
          <w:rFonts w:cstheme="minorHAnsi"/>
          <w:b/>
        </w:rPr>
        <w:t>Komercjalizacja</w:t>
      </w:r>
    </w:p>
    <w:tbl>
      <w:tblPr>
        <w:tblStyle w:val="Tabela-Siatka1"/>
        <w:tblW w:w="9067" w:type="dxa"/>
        <w:jc w:val="center"/>
        <w:tblLook w:val="04A0" w:firstRow="1" w:lastRow="0" w:firstColumn="1" w:lastColumn="0" w:noHBand="0" w:noVBand="1"/>
      </w:tblPr>
      <w:tblGrid>
        <w:gridCol w:w="2552"/>
        <w:gridCol w:w="1998"/>
        <w:gridCol w:w="4517"/>
      </w:tblGrid>
      <w:tr w:rsidR="00510027" w:rsidRPr="0086518D" w14:paraId="2FE898CB" w14:textId="77777777" w:rsidTr="00510027">
        <w:trPr>
          <w:cantSplit/>
          <w:trHeight w:val="896"/>
          <w:jc w:val="center"/>
        </w:trPr>
        <w:tc>
          <w:tcPr>
            <w:tcW w:w="2552" w:type="dxa"/>
            <w:vMerge w:val="restart"/>
            <w:vAlign w:val="center"/>
          </w:tcPr>
          <w:p w14:paraId="04CFF16E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rzygotowanie ścieżki komercjalizacji</w:t>
            </w:r>
          </w:p>
          <w:p w14:paraId="386DC1FB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max. 1 pkt.)</w:t>
            </w:r>
          </w:p>
        </w:tc>
        <w:tc>
          <w:tcPr>
            <w:tcW w:w="1998" w:type="dxa"/>
            <w:vAlign w:val="center"/>
          </w:tcPr>
          <w:p w14:paraId="65B79CCA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 punktów</w:t>
            </w:r>
          </w:p>
        </w:tc>
        <w:tc>
          <w:tcPr>
            <w:tcW w:w="4517" w:type="dxa"/>
          </w:tcPr>
          <w:p w14:paraId="5006CCB8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e przedstawiono sposobu planowanej komercjalizacji wyników przeprowadzonych prac przedwdrożeniowych</w:t>
            </w:r>
          </w:p>
        </w:tc>
      </w:tr>
      <w:tr w:rsidR="00510027" w:rsidRPr="0086518D" w14:paraId="1DEEF28C" w14:textId="77777777" w:rsidTr="00510027">
        <w:tblPrEx>
          <w:jc w:val="left"/>
        </w:tblPrEx>
        <w:trPr>
          <w:trHeight w:val="567"/>
        </w:trPr>
        <w:tc>
          <w:tcPr>
            <w:tcW w:w="2552" w:type="dxa"/>
            <w:vMerge/>
          </w:tcPr>
          <w:p w14:paraId="11D4FA9E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998" w:type="dxa"/>
            <w:vAlign w:val="center"/>
          </w:tcPr>
          <w:p w14:paraId="329F2EE7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517" w:type="dxa"/>
          </w:tcPr>
          <w:p w14:paraId="1FD733E7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zedstawiono sposób komercjalizacji pośredniej lub bezpośredniej </w:t>
            </w:r>
          </w:p>
        </w:tc>
      </w:tr>
    </w:tbl>
    <w:p w14:paraId="4CFD489B" w14:textId="77777777" w:rsidR="00510027" w:rsidRPr="0086518D" w:rsidRDefault="00510027" w:rsidP="0051002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510027" w:rsidRPr="0086518D" w14:paraId="22231F01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7CB54D9E" w14:textId="47F608FF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Wskaż jaki sposób komercjalizacji wyników prac przedwdrożeniowych planuje zespół badawczy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526FB297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10027" w:rsidRPr="0086518D" w14:paraId="6D6331E3" w14:textId="77777777" w:rsidTr="00FE4589">
        <w:trPr>
          <w:trHeight w:val="1116"/>
        </w:trPr>
        <w:tc>
          <w:tcPr>
            <w:tcW w:w="9067" w:type="dxa"/>
            <w:gridSpan w:val="2"/>
          </w:tcPr>
          <w:p w14:paraId="38691C2A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36A56F1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9633AB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A48F1F9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6B77C8E7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10027" w:rsidRPr="0086518D" w14:paraId="3B3F8538" w14:textId="77777777" w:rsidTr="00FE4589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117DC7EE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216BAFAF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A93C5F5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19AA8BDD" w14:textId="44C3ECC9" w:rsidR="00747B79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2B5FC62B" w14:textId="1C3F00FE" w:rsidR="0086518D" w:rsidRDefault="0086518D" w:rsidP="0086518D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 xml:space="preserve">Budżet </w:t>
      </w:r>
      <w:r>
        <w:rPr>
          <w:rFonts w:cstheme="minorHAnsi"/>
          <w:b/>
        </w:rPr>
        <w:t>projektu</w:t>
      </w: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762"/>
        <w:gridCol w:w="6313"/>
        <w:gridCol w:w="1985"/>
      </w:tblGrid>
      <w:tr w:rsidR="00BA4336" w14:paraId="22BDC3D0" w14:textId="77777777" w:rsidTr="00BA4336">
        <w:trPr>
          <w:trHeight w:val="293"/>
        </w:trPr>
        <w:tc>
          <w:tcPr>
            <w:tcW w:w="1762" w:type="dxa"/>
            <w:vMerge w:val="restart"/>
            <w:vAlign w:val="center"/>
          </w:tcPr>
          <w:p w14:paraId="326CB06E" w14:textId="6321B96A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b/>
              </w:rPr>
              <w:t>Kategoria</w:t>
            </w:r>
          </w:p>
        </w:tc>
        <w:tc>
          <w:tcPr>
            <w:tcW w:w="6313" w:type="dxa"/>
            <w:vMerge w:val="restart"/>
            <w:vAlign w:val="center"/>
          </w:tcPr>
          <w:p w14:paraId="0EB9474D" w14:textId="4266812A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b/>
              </w:rPr>
              <w:t>Nazwa wydatku</w:t>
            </w:r>
            <w:r>
              <w:rPr>
                <w:rFonts w:asciiTheme="minorHAnsi" w:hAnsiTheme="minorHAnsi" w:cstheme="minorHAnsi"/>
                <w:b/>
              </w:rPr>
              <w:t xml:space="preserve"> / wykaz osób</w:t>
            </w:r>
          </w:p>
        </w:tc>
        <w:tc>
          <w:tcPr>
            <w:tcW w:w="1985" w:type="dxa"/>
            <w:vMerge w:val="restart"/>
            <w:vAlign w:val="center"/>
          </w:tcPr>
          <w:p w14:paraId="6047F9A4" w14:textId="69BBC65C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Kwota</w:t>
            </w:r>
          </w:p>
        </w:tc>
      </w:tr>
      <w:tr w:rsidR="00BA4336" w14:paraId="0D513CAA" w14:textId="77777777" w:rsidTr="00BA4336">
        <w:trPr>
          <w:trHeight w:val="293"/>
        </w:trPr>
        <w:tc>
          <w:tcPr>
            <w:tcW w:w="1762" w:type="dxa"/>
            <w:vMerge/>
            <w:vAlign w:val="center"/>
          </w:tcPr>
          <w:p w14:paraId="650DBC8E" w14:textId="39C55A30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13" w:type="dxa"/>
            <w:vMerge/>
            <w:vAlign w:val="center"/>
          </w:tcPr>
          <w:p w14:paraId="5B07840D" w14:textId="1020CBF1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vMerge/>
            <w:vAlign w:val="center"/>
          </w:tcPr>
          <w:p w14:paraId="26D6DB70" w14:textId="77777777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689F7275" w14:textId="77777777" w:rsidTr="00BA4336">
        <w:tc>
          <w:tcPr>
            <w:tcW w:w="1762" w:type="dxa"/>
            <w:vAlign w:val="bottom"/>
          </w:tcPr>
          <w:p w14:paraId="0090F68A" w14:textId="4C176C7C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nagrodzenia</w:t>
            </w:r>
          </w:p>
        </w:tc>
        <w:tc>
          <w:tcPr>
            <w:tcW w:w="6313" w:type="dxa"/>
          </w:tcPr>
          <w:p w14:paraId="544EC92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171BDEF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122ED87E" w14:textId="77777777" w:rsidTr="00BA4336">
        <w:tc>
          <w:tcPr>
            <w:tcW w:w="1762" w:type="dxa"/>
            <w:vAlign w:val="bottom"/>
          </w:tcPr>
          <w:p w14:paraId="47F6D9C1" w14:textId="39A99E00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Środki trwałe</w:t>
            </w:r>
          </w:p>
        </w:tc>
        <w:tc>
          <w:tcPr>
            <w:tcW w:w="6313" w:type="dxa"/>
          </w:tcPr>
          <w:p w14:paraId="640CA67D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8880D9D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25CFBBEC" w14:textId="77777777" w:rsidTr="00BA4336">
        <w:tc>
          <w:tcPr>
            <w:tcW w:w="1762" w:type="dxa"/>
            <w:vAlign w:val="bottom"/>
          </w:tcPr>
          <w:p w14:paraId="48BA19A0" w14:textId="3F0DFC34" w:rsidR="00BA4336" w:rsidRPr="00C42DDE" w:rsidRDefault="00BA4336" w:rsidP="00C42DD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posażenie i oprogramowanie</w:t>
            </w:r>
          </w:p>
        </w:tc>
        <w:tc>
          <w:tcPr>
            <w:tcW w:w="6313" w:type="dxa"/>
          </w:tcPr>
          <w:p w14:paraId="2675EAB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2103554B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639A3C04" w14:textId="77777777" w:rsidTr="00BA4336">
        <w:tc>
          <w:tcPr>
            <w:tcW w:w="1762" w:type="dxa"/>
            <w:vAlign w:val="bottom"/>
          </w:tcPr>
          <w:p w14:paraId="2A3401DD" w14:textId="3B1F2E62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teriały i surowce</w:t>
            </w:r>
          </w:p>
        </w:tc>
        <w:tc>
          <w:tcPr>
            <w:tcW w:w="6313" w:type="dxa"/>
          </w:tcPr>
          <w:p w14:paraId="2838359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49FBDF08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7C0EB82C" w14:textId="77777777" w:rsidTr="00BA4336">
        <w:tc>
          <w:tcPr>
            <w:tcW w:w="1762" w:type="dxa"/>
            <w:vAlign w:val="bottom"/>
          </w:tcPr>
          <w:p w14:paraId="2EFD576C" w14:textId="73A98EB4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aratura (odpisy amortyzacyjne)</w:t>
            </w:r>
          </w:p>
        </w:tc>
        <w:tc>
          <w:tcPr>
            <w:tcW w:w="6313" w:type="dxa"/>
          </w:tcPr>
          <w:p w14:paraId="480F8846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F5FF15A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738AB532" w14:textId="77777777" w:rsidTr="00BA4336">
        <w:tc>
          <w:tcPr>
            <w:tcW w:w="1762" w:type="dxa"/>
            <w:vAlign w:val="bottom"/>
          </w:tcPr>
          <w:p w14:paraId="5BBC6EB0" w14:textId="51C8C22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sługi badawcze, ekspertyzy</w:t>
            </w:r>
          </w:p>
        </w:tc>
        <w:tc>
          <w:tcPr>
            <w:tcW w:w="6313" w:type="dxa"/>
          </w:tcPr>
          <w:p w14:paraId="66EF35C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3C61126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4D40D7E1" w14:textId="77777777" w:rsidTr="00BA4336">
        <w:tc>
          <w:tcPr>
            <w:tcW w:w="1762" w:type="dxa"/>
            <w:vAlign w:val="bottom"/>
          </w:tcPr>
          <w:p w14:paraId="0751E25A" w14:textId="1969738F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egacje</w:t>
            </w:r>
          </w:p>
        </w:tc>
        <w:tc>
          <w:tcPr>
            <w:tcW w:w="6313" w:type="dxa"/>
          </w:tcPr>
          <w:p w14:paraId="6B655AF4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208EED1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313DF2C2" w14:textId="77777777" w:rsidTr="00BA4336">
        <w:tc>
          <w:tcPr>
            <w:tcW w:w="1762" w:type="dxa"/>
            <w:vAlign w:val="bottom"/>
          </w:tcPr>
          <w:p w14:paraId="2C12398C" w14:textId="7D82E93F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tenty</w:t>
            </w:r>
          </w:p>
        </w:tc>
        <w:tc>
          <w:tcPr>
            <w:tcW w:w="6313" w:type="dxa"/>
          </w:tcPr>
          <w:p w14:paraId="52368D98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482A53BB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55F8B790" w14:textId="77777777" w:rsidTr="00BA4336">
        <w:tc>
          <w:tcPr>
            <w:tcW w:w="1762" w:type="dxa"/>
          </w:tcPr>
          <w:p w14:paraId="22C69A28" w14:textId="7DA782ED" w:rsidR="00BA4336" w:rsidRPr="00C42DDE" w:rsidRDefault="00BA4336" w:rsidP="00C42DD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sługa prawna spółki</w:t>
            </w:r>
          </w:p>
        </w:tc>
        <w:tc>
          <w:tcPr>
            <w:tcW w:w="6313" w:type="dxa"/>
          </w:tcPr>
          <w:p w14:paraId="3814A967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066A9493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3815C639" w14:textId="7175EEEA" w:rsidR="00C42DDE" w:rsidRPr="00D0639F" w:rsidRDefault="00C42DDE" w:rsidP="00C42DDE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14:paraId="4A2D865A" w14:textId="77777777" w:rsidR="0086518D" w:rsidRPr="0086518D" w:rsidRDefault="0086518D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316113E8" w14:textId="77777777" w:rsidR="0086518D" w:rsidRPr="0086518D" w:rsidRDefault="0086518D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3EC44D64" w14:textId="53344E66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 xml:space="preserve">Podpis </w:t>
      </w:r>
      <w:r w:rsidR="00D04922">
        <w:rPr>
          <w:rFonts w:asciiTheme="minorHAnsi" w:hAnsiTheme="minorHAnsi" w:cstheme="minorHAnsi"/>
          <w:sz w:val="22"/>
          <w:szCs w:val="22"/>
        </w:rPr>
        <w:t xml:space="preserve">Kierownika </w:t>
      </w:r>
      <w:r w:rsidRPr="0086518D">
        <w:rPr>
          <w:rFonts w:asciiTheme="minorHAnsi" w:hAnsiTheme="minorHAnsi" w:cstheme="minorHAnsi"/>
          <w:sz w:val="22"/>
          <w:szCs w:val="22"/>
        </w:rPr>
        <w:t>Zespołu badawczego</w:t>
      </w:r>
    </w:p>
    <w:p w14:paraId="0BD9C056" w14:textId="77777777" w:rsidR="00747B79" w:rsidRPr="0086518D" w:rsidRDefault="00747B79" w:rsidP="00747B79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3BB44FE6" w14:textId="74D8F9C4" w:rsidR="00747B79" w:rsidRPr="0086518D" w:rsidRDefault="00D04922" w:rsidP="00D04922">
      <w:pPr>
        <w:ind w:left="4956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…….</w:t>
      </w:r>
      <w:r w:rsidR="00747B79" w:rsidRPr="0086518D">
        <w:rPr>
          <w:rFonts w:asciiTheme="minorHAnsi" w:hAnsiTheme="minorHAnsi" w:cstheme="minorHAnsi"/>
          <w:sz w:val="22"/>
          <w:szCs w:val="22"/>
        </w:rPr>
        <w:t>……………………………………….</w:t>
      </w:r>
    </w:p>
    <w:p w14:paraId="0F6A0E4A" w14:textId="42F2B755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72B2D74A" w14:textId="77777777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1FA2ABE" w14:textId="77777777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lastRenderedPageBreak/>
        <w:t>Wypełnia Komisja Oceniająca</w:t>
      </w:r>
    </w:p>
    <w:p w14:paraId="0546946B" w14:textId="5B46201C" w:rsidR="00747B79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Liczba uzyskanych punktów:</w:t>
      </w:r>
    </w:p>
    <w:p w14:paraId="2C4AC38A" w14:textId="79085876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W w:w="9351" w:type="dxa"/>
        <w:jc w:val="center"/>
        <w:tblLook w:val="04A0" w:firstRow="1" w:lastRow="0" w:firstColumn="1" w:lastColumn="0" w:noHBand="0" w:noVBand="1"/>
      </w:tblPr>
      <w:tblGrid>
        <w:gridCol w:w="647"/>
        <w:gridCol w:w="1900"/>
        <w:gridCol w:w="1843"/>
        <w:gridCol w:w="1275"/>
        <w:gridCol w:w="1843"/>
        <w:gridCol w:w="1843"/>
      </w:tblGrid>
      <w:tr w:rsidR="00B61361" w:rsidRPr="009C5D24" w14:paraId="3BBFA663" w14:textId="77777777" w:rsidTr="00B61361">
        <w:trPr>
          <w:trHeight w:hRule="exact" w:val="1134"/>
          <w:jc w:val="center"/>
        </w:trPr>
        <w:tc>
          <w:tcPr>
            <w:tcW w:w="647" w:type="dxa"/>
            <w:shd w:val="clear" w:color="auto" w:fill="C6D9F1" w:themeFill="text2" w:themeFillTint="33"/>
            <w:vAlign w:val="center"/>
          </w:tcPr>
          <w:p w14:paraId="7DBBF51E" w14:textId="77777777" w:rsidR="00B61361" w:rsidRPr="009C5D24" w:rsidRDefault="00B61361" w:rsidP="009C5D24">
            <w:pPr>
              <w:pStyle w:val="Akapitzlist"/>
              <w:rPr>
                <w:rFonts w:cstheme="minorHAnsi"/>
                <w:color w:val="000000"/>
              </w:rPr>
            </w:pPr>
          </w:p>
        </w:tc>
        <w:tc>
          <w:tcPr>
            <w:tcW w:w="5018" w:type="dxa"/>
            <w:gridSpan w:val="3"/>
            <w:shd w:val="clear" w:color="auto" w:fill="C6D9F1" w:themeFill="text2" w:themeFillTint="33"/>
            <w:vAlign w:val="center"/>
          </w:tcPr>
          <w:p w14:paraId="51A5EC96" w14:textId="55F68CEE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TEGORIA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65721E31" w14:textId="78464D18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czba pkt. przyznana przez Komisję oceniającą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65FD26A0" w14:textId="2D5D58BB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czba pkt. zatwierdzona przez Radę ds. komercjalizacji</w:t>
            </w:r>
          </w:p>
        </w:tc>
      </w:tr>
      <w:tr w:rsidR="009C5D24" w:rsidRPr="009C5D24" w14:paraId="1ADB8602" w14:textId="2FBA14FC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59F206CB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1866E8DB" w14:textId="028596AC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TRZEBA</w:t>
            </w:r>
          </w:p>
        </w:tc>
        <w:tc>
          <w:tcPr>
            <w:tcW w:w="3118" w:type="dxa"/>
            <w:gridSpan w:val="2"/>
            <w:vAlign w:val="center"/>
          </w:tcPr>
          <w:p w14:paraId="47920D52" w14:textId="288F9D55" w:rsidR="009C5D24" w:rsidRPr="00B61361" w:rsidRDefault="009C5D24" w:rsidP="00B6136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Identyfikacja potrzeby rynkowej uzasadniającej realizację prac przedwdrożeniowych</w:t>
            </w:r>
            <w:r w:rsidR="00B61361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4915E3AC" w14:textId="3F0B7CB2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0C3D075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2868A10E" w14:textId="4320C1DD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0DA90423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1E4056D6" w14:textId="47471979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OTOWOŚĆ</w:t>
            </w:r>
          </w:p>
        </w:tc>
        <w:tc>
          <w:tcPr>
            <w:tcW w:w="3118" w:type="dxa"/>
            <w:gridSpan w:val="2"/>
            <w:vAlign w:val="center"/>
          </w:tcPr>
          <w:p w14:paraId="0AA680DD" w14:textId="77777777" w:rsidR="009C5D24" w:rsidRPr="00B61361" w:rsidRDefault="009C5D24" w:rsidP="00824EF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Poziom gotowości technologii</w:t>
            </w:r>
          </w:p>
          <w:p w14:paraId="30AA4D91" w14:textId="74F7CC64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106E7EC2" w14:textId="2DD1F7A2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ABA1F50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790D02D6" w14:textId="31502CB6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5E271078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0CCC62F8" w14:textId="4D4EABF1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YNEK</w:t>
            </w:r>
          </w:p>
        </w:tc>
        <w:tc>
          <w:tcPr>
            <w:tcW w:w="3118" w:type="dxa"/>
            <w:gridSpan w:val="2"/>
            <w:vAlign w:val="center"/>
          </w:tcPr>
          <w:p w14:paraId="7395DA0D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najomość rynku docelowego</w:t>
            </w:r>
          </w:p>
          <w:p w14:paraId="56DB17E3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2E304059" w14:textId="6A66369B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BD00420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2413314C" w14:textId="263B40CE" w:rsidTr="009907B0">
        <w:trPr>
          <w:trHeight w:hRule="exact" w:val="851"/>
          <w:jc w:val="center"/>
        </w:trPr>
        <w:tc>
          <w:tcPr>
            <w:tcW w:w="647" w:type="dxa"/>
            <w:tcBorders>
              <w:bottom w:val="single" w:sz="4" w:space="0" w:color="auto"/>
            </w:tcBorders>
            <w:vAlign w:val="center"/>
          </w:tcPr>
          <w:p w14:paraId="76622BCE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1EC98F65" w14:textId="006679FA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ESPÓŁ</w:t>
            </w:r>
          </w:p>
        </w:tc>
        <w:tc>
          <w:tcPr>
            <w:tcW w:w="3118" w:type="dxa"/>
            <w:gridSpan w:val="2"/>
            <w:vAlign w:val="center"/>
          </w:tcPr>
          <w:p w14:paraId="4271E0AA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nterdyscyplinarność zespołu badawczego</w:t>
            </w:r>
          </w:p>
          <w:p w14:paraId="25C4A630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(max. 2 pkt.)</w:t>
            </w:r>
          </w:p>
        </w:tc>
        <w:tc>
          <w:tcPr>
            <w:tcW w:w="1843" w:type="dxa"/>
            <w:vAlign w:val="center"/>
          </w:tcPr>
          <w:p w14:paraId="04283D68" w14:textId="257517D0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A31D802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127660BA" w14:textId="75388EE7" w:rsidTr="009907B0">
        <w:trPr>
          <w:trHeight w:hRule="exact" w:val="851"/>
          <w:jc w:val="center"/>
        </w:trPr>
        <w:tc>
          <w:tcPr>
            <w:tcW w:w="647" w:type="dxa"/>
            <w:tcBorders>
              <w:bottom w:val="single" w:sz="4" w:space="0" w:color="auto"/>
            </w:tcBorders>
            <w:vAlign w:val="center"/>
          </w:tcPr>
          <w:p w14:paraId="111D8EAE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54F8EDE7" w14:textId="4E14DADF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OMERCJALIZACJA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  <w:vAlign w:val="center"/>
          </w:tcPr>
          <w:p w14:paraId="58DC0FE1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zygotowanie ścieżki komercjalizacji</w:t>
            </w:r>
          </w:p>
          <w:p w14:paraId="0D5A15AA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(max. 1 pkt.)</w:t>
            </w:r>
          </w:p>
        </w:tc>
        <w:tc>
          <w:tcPr>
            <w:tcW w:w="1843" w:type="dxa"/>
            <w:vAlign w:val="center"/>
          </w:tcPr>
          <w:p w14:paraId="53FDD5F3" w14:textId="47655C98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5CF2D61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61361" w:rsidRPr="009C5D24" w14:paraId="76DAFE61" w14:textId="77777777" w:rsidTr="00B61361">
        <w:trPr>
          <w:trHeight w:hRule="exact" w:val="761"/>
          <w:jc w:val="center"/>
        </w:trPr>
        <w:tc>
          <w:tcPr>
            <w:tcW w:w="6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8F5BCE" w14:textId="77777777" w:rsidR="00B61361" w:rsidRPr="009C5D24" w:rsidRDefault="00B61361" w:rsidP="00B61361">
            <w:pPr>
              <w:pStyle w:val="Akapitzlist"/>
              <w:rPr>
                <w:rFonts w:cstheme="minorHAnsi"/>
                <w:color w:val="000000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8C1EB7E" w14:textId="77777777" w:rsidR="00B61361" w:rsidRPr="009C5D24" w:rsidRDefault="00B61361" w:rsidP="009C5D2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27422B4" w14:textId="4F4B976B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ZEM:</w:t>
            </w:r>
          </w:p>
        </w:tc>
        <w:tc>
          <w:tcPr>
            <w:tcW w:w="1843" w:type="dxa"/>
            <w:vAlign w:val="center"/>
          </w:tcPr>
          <w:p w14:paraId="6C643CBD" w14:textId="77777777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C7B077C" w14:textId="77777777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5036A2CC" w14:textId="77777777" w:rsidR="009C5D24" w:rsidRDefault="009C5D24" w:rsidP="00747B79">
      <w:pPr>
        <w:rPr>
          <w:rFonts w:asciiTheme="minorHAnsi" w:hAnsiTheme="minorHAnsi" w:cstheme="minorHAnsi"/>
          <w:sz w:val="22"/>
          <w:szCs w:val="22"/>
        </w:rPr>
      </w:pPr>
    </w:p>
    <w:p w14:paraId="3FA81C03" w14:textId="77777777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p w14:paraId="650EB3E5" w14:textId="77777777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p w14:paraId="3950F049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Uwagi:</w:t>
      </w:r>
    </w:p>
    <w:p w14:paraId="711F0106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4D774195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731BDB73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0EBEC151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470B01B0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0C4C9ECC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>Podpis Kierownika Projektu</w:t>
      </w:r>
    </w:p>
    <w:p w14:paraId="7274B420" w14:textId="77777777" w:rsidR="00747B79" w:rsidRPr="0086518D" w:rsidRDefault="00747B79" w:rsidP="00747B79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1D1ACCE7" w14:textId="77777777" w:rsidR="0088528B" w:rsidRDefault="0088528B" w:rsidP="00D04922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64622B2E" w14:textId="3E8C07FA" w:rsidR="00747B79" w:rsidRDefault="00747B79" w:rsidP="00D04922">
      <w:pPr>
        <w:ind w:left="6372"/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.</w:t>
      </w:r>
    </w:p>
    <w:p w14:paraId="2490E430" w14:textId="1C97DF13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09559407" w14:textId="331C85E5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4B9FA8BB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1F6400EB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12E38C5A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624B3D10" w14:textId="5A83F1E4" w:rsidR="0088528B" w:rsidRPr="0086518D" w:rsidRDefault="0088528B" w:rsidP="0088528B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 xml:space="preserve">Podpis </w:t>
      </w:r>
      <w:r>
        <w:rPr>
          <w:rFonts w:asciiTheme="minorHAnsi" w:hAnsiTheme="minorHAnsi" w:cstheme="minorHAnsi"/>
          <w:sz w:val="22"/>
          <w:szCs w:val="22"/>
        </w:rPr>
        <w:t>Przewodniczącego Rady ds. Komercjalizacji</w:t>
      </w:r>
    </w:p>
    <w:p w14:paraId="7B728CC3" w14:textId="77777777" w:rsidR="0088528B" w:rsidRPr="0086518D" w:rsidRDefault="0088528B" w:rsidP="0088528B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57FE4D1A" w14:textId="77777777" w:rsidR="0088528B" w:rsidRDefault="0088528B" w:rsidP="0088528B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7DB85BA2" w14:textId="4905F937" w:rsidR="00747B79" w:rsidRPr="00D04922" w:rsidRDefault="00064669" w:rsidP="00064669">
      <w:pPr>
        <w:ind w:left="6372"/>
        <w:rPr>
          <w:rFonts w:cstheme="minorHAnsi"/>
        </w:rPr>
      </w:pPr>
      <w:r>
        <w:rPr>
          <w:rFonts w:asciiTheme="minorHAnsi" w:hAnsiTheme="minorHAnsi" w:cstheme="minorHAnsi"/>
          <w:sz w:val="22"/>
          <w:szCs w:val="22"/>
        </w:rPr>
        <w:t>………………………………………</w:t>
      </w:r>
    </w:p>
    <w:sectPr w:rsidR="00747B79" w:rsidRPr="00D04922" w:rsidSect="001D28B2">
      <w:headerReference w:type="default" r:id="rId8"/>
      <w:footerReference w:type="default" r:id="rId9"/>
      <w:pgSz w:w="11906" w:h="16838"/>
      <w:pgMar w:top="993" w:right="991" w:bottom="1417" w:left="993" w:header="426" w:footer="9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88B11" w14:textId="77777777" w:rsidR="00791D8B" w:rsidRDefault="00791D8B" w:rsidP="00D53672">
      <w:r>
        <w:separator/>
      </w:r>
    </w:p>
  </w:endnote>
  <w:endnote w:type="continuationSeparator" w:id="0">
    <w:p w14:paraId="336574A4" w14:textId="77777777" w:rsidR="00791D8B" w:rsidRDefault="00791D8B" w:rsidP="00D53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16707" w14:textId="3E01BECE" w:rsidR="001C1E98" w:rsidRDefault="001C1E98" w:rsidP="001C1E98">
    <w:pPr>
      <w:pStyle w:val="Stopka"/>
      <w:tabs>
        <w:tab w:val="left" w:pos="7137"/>
      </w:tabs>
    </w:pPr>
  </w:p>
  <w:p w14:paraId="0BCA3A9B" w14:textId="6A3F8ADE" w:rsidR="001C1E98" w:rsidRPr="001C1E98" w:rsidRDefault="001D28B2" w:rsidP="004C4ECA">
    <w:pPr>
      <w:pStyle w:val="Stopka"/>
      <w:tabs>
        <w:tab w:val="left" w:pos="7137"/>
      </w:tabs>
      <w:jc w:val="both"/>
      <w:rPr>
        <w:sz w:val="16"/>
      </w:rPr>
    </w:pPr>
    <w:r>
      <w:rPr>
        <w:noProof/>
        <w:sz w:val="18"/>
        <w:lang w:eastAsia="pl-PL"/>
      </w:rPr>
      <w:drawing>
        <wp:anchor distT="0" distB="0" distL="114300" distR="114300" simplePos="0" relativeHeight="251658240" behindDoc="1" locked="0" layoutInCell="1" allowOverlap="1" wp14:anchorId="04DC1A66" wp14:editId="4577FC41">
          <wp:simplePos x="0" y="0"/>
          <wp:positionH relativeFrom="margin">
            <wp:align>right</wp:align>
          </wp:positionH>
          <wp:positionV relativeFrom="paragraph">
            <wp:posOffset>353060</wp:posOffset>
          </wp:positionV>
          <wp:extent cx="6300470" cy="657860"/>
          <wp:effectExtent l="0" t="0" r="5080" b="8890"/>
          <wp:wrapNone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657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1E98" w:rsidRPr="001C1E98">
      <w:rPr>
        <w:sz w:val="16"/>
      </w:rPr>
      <w:t>Projekt „Inkubator Innowacyjności</w:t>
    </w:r>
    <w:r>
      <w:rPr>
        <w:sz w:val="16"/>
      </w:rPr>
      <w:t xml:space="preserve"> </w:t>
    </w:r>
    <w:r w:rsidR="00A22880">
      <w:rPr>
        <w:sz w:val="16"/>
      </w:rPr>
      <w:t>4</w:t>
    </w:r>
    <w:r>
      <w:rPr>
        <w:sz w:val="16"/>
      </w:rPr>
      <w:t>.0</w:t>
    </w:r>
    <w:r w:rsidR="001C1E98" w:rsidRPr="001C1E98">
      <w:rPr>
        <w:sz w:val="16"/>
      </w:rPr>
      <w:t xml:space="preserve">” </w:t>
    </w:r>
    <w:r w:rsidR="004C4ECA">
      <w:rPr>
        <w:sz w:val="16"/>
      </w:rPr>
      <w:t>jest finansowany</w:t>
    </w:r>
    <w:r w:rsidR="004C4ECA" w:rsidRPr="004C4ECA">
      <w:rPr>
        <w:sz w:val="16"/>
      </w:rPr>
      <w:t xml:space="preserve"> ze środków przeznaczonych na naukę w ramach projektu</w:t>
    </w:r>
    <w:r w:rsidR="004C4ECA">
      <w:rPr>
        <w:sz w:val="16"/>
      </w:rPr>
      <w:t xml:space="preserve"> </w:t>
    </w:r>
    <w:r w:rsidR="004C4ECA" w:rsidRPr="004C4ECA">
      <w:rPr>
        <w:sz w:val="16"/>
      </w:rPr>
      <w:t>pozakonkursowego „Wsparcie zarządzania badaniami naukowymi i  komercjalizacja wyników prac B+R w  jednostkach</w:t>
    </w:r>
    <w:r w:rsidR="004C4ECA">
      <w:rPr>
        <w:sz w:val="16"/>
      </w:rPr>
      <w:t xml:space="preserve"> </w:t>
    </w:r>
    <w:r w:rsidR="004C4ECA" w:rsidRPr="004C4ECA">
      <w:rPr>
        <w:sz w:val="16"/>
      </w:rPr>
      <w:t>naukowych i  przedsiębiorstwach”, realizowanego w  ramach Programu Operacyjnego Inteligentny Rozwój 2014–2020</w:t>
    </w:r>
    <w:r w:rsidR="004C4ECA">
      <w:rPr>
        <w:sz w:val="16"/>
      </w:rPr>
      <w:t xml:space="preserve"> </w:t>
    </w:r>
    <w:r w:rsidR="004C4ECA" w:rsidRPr="004C4ECA">
      <w:rPr>
        <w:sz w:val="16"/>
      </w:rPr>
      <w:t>(Działanie 4.4).</w:t>
    </w:r>
    <w:r w:rsidR="00D53672" w:rsidRPr="001C1E98">
      <w:rPr>
        <w:sz w:val="16"/>
      </w:rPr>
      <w:t xml:space="preserve">  </w:t>
    </w:r>
  </w:p>
  <w:p w14:paraId="68371596" w14:textId="77777777" w:rsidR="001C1E98" w:rsidRDefault="001C1E98" w:rsidP="001C1E98">
    <w:pPr>
      <w:pStyle w:val="Stopka"/>
      <w:tabs>
        <w:tab w:val="left" w:pos="7137"/>
      </w:tabs>
      <w:rPr>
        <w:sz w:val="18"/>
      </w:rPr>
    </w:pPr>
  </w:p>
  <w:p w14:paraId="24440E0F" w14:textId="36DFA8AD" w:rsidR="00D53672" w:rsidRPr="001C1E98" w:rsidRDefault="00D53672" w:rsidP="001C1E98">
    <w:pPr>
      <w:pStyle w:val="Stopka"/>
      <w:tabs>
        <w:tab w:val="left" w:pos="7137"/>
      </w:tabs>
      <w:rPr>
        <w:sz w:val="18"/>
      </w:rPr>
    </w:pPr>
    <w:r w:rsidRPr="001C1E98">
      <w:rPr>
        <w:sz w:val="18"/>
      </w:rPr>
      <w:tab/>
    </w:r>
    <w:r w:rsidRPr="001C1E98">
      <w:rPr>
        <w:sz w:val="18"/>
      </w:rP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3AA08" w14:textId="77777777" w:rsidR="00791D8B" w:rsidRDefault="00791D8B" w:rsidP="00D53672">
      <w:r>
        <w:separator/>
      </w:r>
    </w:p>
  </w:footnote>
  <w:footnote w:type="continuationSeparator" w:id="0">
    <w:p w14:paraId="09687CEB" w14:textId="77777777" w:rsidR="00791D8B" w:rsidRDefault="00791D8B" w:rsidP="00D536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F0762" w14:textId="2CD131DE" w:rsidR="006C3FF1" w:rsidRPr="0090604F" w:rsidRDefault="008B26EB" w:rsidP="008B26EB">
    <w:pPr>
      <w:pStyle w:val="Nagwek"/>
      <w:jc w:val="right"/>
    </w:pPr>
    <w:r>
      <w:t xml:space="preserve">Załącznik nr 1 do Regulaminu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76F"/>
    <w:multiLevelType w:val="hybridMultilevel"/>
    <w:tmpl w:val="5B8C71D8"/>
    <w:lvl w:ilvl="0" w:tplc="F3F23FF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51973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0A6D2D"/>
    <w:multiLevelType w:val="hybridMultilevel"/>
    <w:tmpl w:val="323800D8"/>
    <w:lvl w:ilvl="0" w:tplc="B9C8B89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596B05"/>
    <w:multiLevelType w:val="hybridMultilevel"/>
    <w:tmpl w:val="CCE892B0"/>
    <w:lvl w:ilvl="0" w:tplc="7A9E8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95725"/>
    <w:multiLevelType w:val="hybridMultilevel"/>
    <w:tmpl w:val="B67417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12935"/>
    <w:multiLevelType w:val="hybridMultilevel"/>
    <w:tmpl w:val="E2B6F6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60EF0"/>
    <w:multiLevelType w:val="hybridMultilevel"/>
    <w:tmpl w:val="7C3C83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742668"/>
    <w:multiLevelType w:val="hybridMultilevel"/>
    <w:tmpl w:val="515A69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80D43"/>
    <w:multiLevelType w:val="hybridMultilevel"/>
    <w:tmpl w:val="EAC40E6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F5101B6"/>
    <w:multiLevelType w:val="hybridMultilevel"/>
    <w:tmpl w:val="B92C72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10730"/>
    <w:multiLevelType w:val="hybridMultilevel"/>
    <w:tmpl w:val="39F247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C3385"/>
    <w:multiLevelType w:val="hybridMultilevel"/>
    <w:tmpl w:val="529ED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64CE0"/>
    <w:multiLevelType w:val="hybridMultilevel"/>
    <w:tmpl w:val="BF329196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AF7C70"/>
    <w:multiLevelType w:val="hybridMultilevel"/>
    <w:tmpl w:val="CADE54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90EA5"/>
    <w:multiLevelType w:val="hybridMultilevel"/>
    <w:tmpl w:val="BB74E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2269C"/>
    <w:multiLevelType w:val="hybridMultilevel"/>
    <w:tmpl w:val="CADE54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C103E7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57358F"/>
    <w:multiLevelType w:val="hybridMultilevel"/>
    <w:tmpl w:val="F05E0AAA"/>
    <w:lvl w:ilvl="0" w:tplc="0415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EC0295"/>
    <w:multiLevelType w:val="hybridMultilevel"/>
    <w:tmpl w:val="F962A7E6"/>
    <w:lvl w:ilvl="0" w:tplc="D50603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128AE"/>
    <w:multiLevelType w:val="hybridMultilevel"/>
    <w:tmpl w:val="BB74E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23958"/>
    <w:multiLevelType w:val="hybridMultilevel"/>
    <w:tmpl w:val="CCE892B0"/>
    <w:lvl w:ilvl="0" w:tplc="7A9E8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B3549E"/>
    <w:multiLevelType w:val="hybridMultilevel"/>
    <w:tmpl w:val="65F85296"/>
    <w:lvl w:ilvl="0" w:tplc="2F88FEC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F759A1"/>
    <w:multiLevelType w:val="hybridMultilevel"/>
    <w:tmpl w:val="6EE489B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C3B21"/>
    <w:multiLevelType w:val="hybridMultilevel"/>
    <w:tmpl w:val="4C4C7DEA"/>
    <w:lvl w:ilvl="0" w:tplc="F97E04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F1954"/>
    <w:multiLevelType w:val="hybridMultilevel"/>
    <w:tmpl w:val="B88EA8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201B6A"/>
    <w:multiLevelType w:val="hybridMultilevel"/>
    <w:tmpl w:val="D820C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43E34"/>
    <w:multiLevelType w:val="hybridMultilevel"/>
    <w:tmpl w:val="6C2C4F52"/>
    <w:lvl w:ilvl="0" w:tplc="5E289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C0EC1"/>
    <w:multiLevelType w:val="hybridMultilevel"/>
    <w:tmpl w:val="D7A22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356681"/>
    <w:multiLevelType w:val="hybridMultilevel"/>
    <w:tmpl w:val="7FA6ABC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A56CF0"/>
    <w:multiLevelType w:val="hybridMultilevel"/>
    <w:tmpl w:val="E480AA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5"/>
  </w:num>
  <w:num w:numId="4">
    <w:abstractNumId w:val="5"/>
  </w:num>
  <w:num w:numId="5">
    <w:abstractNumId w:val="8"/>
  </w:num>
  <w:num w:numId="6">
    <w:abstractNumId w:val="24"/>
  </w:num>
  <w:num w:numId="7">
    <w:abstractNumId w:val="18"/>
  </w:num>
  <w:num w:numId="8">
    <w:abstractNumId w:val="0"/>
  </w:num>
  <w:num w:numId="9">
    <w:abstractNumId w:val="26"/>
  </w:num>
  <w:num w:numId="10">
    <w:abstractNumId w:val="3"/>
  </w:num>
  <w:num w:numId="11">
    <w:abstractNumId w:val="4"/>
  </w:num>
  <w:num w:numId="12">
    <w:abstractNumId w:val="23"/>
  </w:num>
  <w:num w:numId="13">
    <w:abstractNumId w:val="29"/>
  </w:num>
  <w:num w:numId="14">
    <w:abstractNumId w:val="20"/>
  </w:num>
  <w:num w:numId="15">
    <w:abstractNumId w:val="7"/>
  </w:num>
  <w:num w:numId="16">
    <w:abstractNumId w:val="19"/>
  </w:num>
  <w:num w:numId="17">
    <w:abstractNumId w:val="14"/>
  </w:num>
  <w:num w:numId="18">
    <w:abstractNumId w:val="28"/>
  </w:num>
  <w:num w:numId="19">
    <w:abstractNumId w:val="11"/>
  </w:num>
  <w:num w:numId="20">
    <w:abstractNumId w:val="10"/>
  </w:num>
  <w:num w:numId="21">
    <w:abstractNumId w:val="27"/>
  </w:num>
  <w:num w:numId="22">
    <w:abstractNumId w:val="15"/>
  </w:num>
  <w:num w:numId="23">
    <w:abstractNumId w:val="21"/>
  </w:num>
  <w:num w:numId="24">
    <w:abstractNumId w:val="2"/>
  </w:num>
  <w:num w:numId="25">
    <w:abstractNumId w:val="12"/>
  </w:num>
  <w:num w:numId="26">
    <w:abstractNumId w:val="13"/>
  </w:num>
  <w:num w:numId="27">
    <w:abstractNumId w:val="16"/>
  </w:num>
  <w:num w:numId="28">
    <w:abstractNumId w:val="1"/>
  </w:num>
  <w:num w:numId="29">
    <w:abstractNumId w:val="22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TA1NDYHMo0NzJR0lIJTi4sz8/NACoxqATO+x+8sAAAA"/>
  </w:docVars>
  <w:rsids>
    <w:rsidRoot w:val="00D53672"/>
    <w:rsid w:val="00004D7E"/>
    <w:rsid w:val="00011BBC"/>
    <w:rsid w:val="00032BA8"/>
    <w:rsid w:val="00064669"/>
    <w:rsid w:val="000658A3"/>
    <w:rsid w:val="00066AB3"/>
    <w:rsid w:val="00082ECD"/>
    <w:rsid w:val="0008709F"/>
    <w:rsid w:val="0009143E"/>
    <w:rsid w:val="00093822"/>
    <w:rsid w:val="000A1621"/>
    <w:rsid w:val="000A5DF9"/>
    <w:rsid w:val="000C0CD6"/>
    <w:rsid w:val="000D7141"/>
    <w:rsid w:val="000E69F9"/>
    <w:rsid w:val="000F59C9"/>
    <w:rsid w:val="00105450"/>
    <w:rsid w:val="00114139"/>
    <w:rsid w:val="00121F83"/>
    <w:rsid w:val="00142667"/>
    <w:rsid w:val="00142E38"/>
    <w:rsid w:val="00153862"/>
    <w:rsid w:val="00167C2C"/>
    <w:rsid w:val="00191FDD"/>
    <w:rsid w:val="001C1E98"/>
    <w:rsid w:val="001D28B2"/>
    <w:rsid w:val="001E4033"/>
    <w:rsid w:val="00204C6C"/>
    <w:rsid w:val="00211B3F"/>
    <w:rsid w:val="00223BD4"/>
    <w:rsid w:val="002337D9"/>
    <w:rsid w:val="002500DC"/>
    <w:rsid w:val="00262FF1"/>
    <w:rsid w:val="002646B2"/>
    <w:rsid w:val="00281AF9"/>
    <w:rsid w:val="0028457D"/>
    <w:rsid w:val="003407F9"/>
    <w:rsid w:val="003502FD"/>
    <w:rsid w:val="00355886"/>
    <w:rsid w:val="00361D75"/>
    <w:rsid w:val="003941DA"/>
    <w:rsid w:val="003942EC"/>
    <w:rsid w:val="003A1848"/>
    <w:rsid w:val="003C0CAF"/>
    <w:rsid w:val="003C63D5"/>
    <w:rsid w:val="003D35F1"/>
    <w:rsid w:val="003F1286"/>
    <w:rsid w:val="00474229"/>
    <w:rsid w:val="004756D8"/>
    <w:rsid w:val="00485EFE"/>
    <w:rsid w:val="00486189"/>
    <w:rsid w:val="004A06C7"/>
    <w:rsid w:val="004A0D46"/>
    <w:rsid w:val="004A4F09"/>
    <w:rsid w:val="004C4ECA"/>
    <w:rsid w:val="004C6747"/>
    <w:rsid w:val="00510027"/>
    <w:rsid w:val="005121B6"/>
    <w:rsid w:val="00515836"/>
    <w:rsid w:val="005159F1"/>
    <w:rsid w:val="0054595A"/>
    <w:rsid w:val="006012C0"/>
    <w:rsid w:val="0060262E"/>
    <w:rsid w:val="00606125"/>
    <w:rsid w:val="006145BD"/>
    <w:rsid w:val="006320DE"/>
    <w:rsid w:val="006351A0"/>
    <w:rsid w:val="006501E0"/>
    <w:rsid w:val="006526DC"/>
    <w:rsid w:val="00664E1F"/>
    <w:rsid w:val="006950B8"/>
    <w:rsid w:val="006B3C02"/>
    <w:rsid w:val="006C3FF1"/>
    <w:rsid w:val="006D2053"/>
    <w:rsid w:val="006D2C0A"/>
    <w:rsid w:val="006E5294"/>
    <w:rsid w:val="006E5418"/>
    <w:rsid w:val="0072604F"/>
    <w:rsid w:val="00747B79"/>
    <w:rsid w:val="0076031A"/>
    <w:rsid w:val="00771E14"/>
    <w:rsid w:val="00775D26"/>
    <w:rsid w:val="00776884"/>
    <w:rsid w:val="007769C9"/>
    <w:rsid w:val="00782B17"/>
    <w:rsid w:val="00790097"/>
    <w:rsid w:val="00791C1F"/>
    <w:rsid w:val="00791D8B"/>
    <w:rsid w:val="007A1CBB"/>
    <w:rsid w:val="007A665D"/>
    <w:rsid w:val="007A6CA4"/>
    <w:rsid w:val="007C6AD0"/>
    <w:rsid w:val="007F0179"/>
    <w:rsid w:val="0081063A"/>
    <w:rsid w:val="00825525"/>
    <w:rsid w:val="00843911"/>
    <w:rsid w:val="0084437B"/>
    <w:rsid w:val="0086518D"/>
    <w:rsid w:val="00877126"/>
    <w:rsid w:val="0088528B"/>
    <w:rsid w:val="008A3E4B"/>
    <w:rsid w:val="008B26EB"/>
    <w:rsid w:val="008C2695"/>
    <w:rsid w:val="008C57B4"/>
    <w:rsid w:val="008D6E62"/>
    <w:rsid w:val="008F1EE3"/>
    <w:rsid w:val="008F2A3E"/>
    <w:rsid w:val="0090604F"/>
    <w:rsid w:val="00924971"/>
    <w:rsid w:val="009409D2"/>
    <w:rsid w:val="009734EE"/>
    <w:rsid w:val="009907B0"/>
    <w:rsid w:val="009928EB"/>
    <w:rsid w:val="00993E43"/>
    <w:rsid w:val="009C2155"/>
    <w:rsid w:val="009C5D24"/>
    <w:rsid w:val="009D05CC"/>
    <w:rsid w:val="009F65FD"/>
    <w:rsid w:val="00A076BE"/>
    <w:rsid w:val="00A1226A"/>
    <w:rsid w:val="00A122EE"/>
    <w:rsid w:val="00A15AA0"/>
    <w:rsid w:val="00A22880"/>
    <w:rsid w:val="00A2473E"/>
    <w:rsid w:val="00A27873"/>
    <w:rsid w:val="00A34860"/>
    <w:rsid w:val="00A401C4"/>
    <w:rsid w:val="00A43AE5"/>
    <w:rsid w:val="00A561E2"/>
    <w:rsid w:val="00A6667B"/>
    <w:rsid w:val="00A71C38"/>
    <w:rsid w:val="00A71E4B"/>
    <w:rsid w:val="00A770E8"/>
    <w:rsid w:val="00AB5664"/>
    <w:rsid w:val="00AE6867"/>
    <w:rsid w:val="00AF2069"/>
    <w:rsid w:val="00AF6ABB"/>
    <w:rsid w:val="00B4285C"/>
    <w:rsid w:val="00B44B34"/>
    <w:rsid w:val="00B47F53"/>
    <w:rsid w:val="00B61361"/>
    <w:rsid w:val="00B766BB"/>
    <w:rsid w:val="00B93710"/>
    <w:rsid w:val="00B93B29"/>
    <w:rsid w:val="00B946BD"/>
    <w:rsid w:val="00BA4336"/>
    <w:rsid w:val="00BA720E"/>
    <w:rsid w:val="00C34B65"/>
    <w:rsid w:val="00C42DDE"/>
    <w:rsid w:val="00C60338"/>
    <w:rsid w:val="00C91B1B"/>
    <w:rsid w:val="00CA7505"/>
    <w:rsid w:val="00CC6923"/>
    <w:rsid w:val="00CD518F"/>
    <w:rsid w:val="00CE3648"/>
    <w:rsid w:val="00D02DCC"/>
    <w:rsid w:val="00D02F18"/>
    <w:rsid w:val="00D04922"/>
    <w:rsid w:val="00D0639F"/>
    <w:rsid w:val="00D10E39"/>
    <w:rsid w:val="00D37C50"/>
    <w:rsid w:val="00D52DD1"/>
    <w:rsid w:val="00D53672"/>
    <w:rsid w:val="00D729CC"/>
    <w:rsid w:val="00D73A7A"/>
    <w:rsid w:val="00D74D43"/>
    <w:rsid w:val="00D86EA8"/>
    <w:rsid w:val="00DB0026"/>
    <w:rsid w:val="00DD07C7"/>
    <w:rsid w:val="00DF17E5"/>
    <w:rsid w:val="00E00CD3"/>
    <w:rsid w:val="00E146BD"/>
    <w:rsid w:val="00E16D3E"/>
    <w:rsid w:val="00E665D4"/>
    <w:rsid w:val="00E6681C"/>
    <w:rsid w:val="00E92AE4"/>
    <w:rsid w:val="00E932DD"/>
    <w:rsid w:val="00EA261F"/>
    <w:rsid w:val="00F00556"/>
    <w:rsid w:val="00F14DDE"/>
    <w:rsid w:val="00F2404E"/>
    <w:rsid w:val="00F40C02"/>
    <w:rsid w:val="00F73D17"/>
    <w:rsid w:val="00F80CC8"/>
    <w:rsid w:val="00F921F7"/>
    <w:rsid w:val="00FA19A3"/>
    <w:rsid w:val="00FB1C5C"/>
    <w:rsid w:val="00FE0C7F"/>
    <w:rsid w:val="00FF1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BCF15"/>
  <w15:docId w15:val="{6B95732C-B201-4B99-A2C7-F9B6BB674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0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5367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53672"/>
  </w:style>
  <w:style w:type="paragraph" w:styleId="Stopka">
    <w:name w:val="footer"/>
    <w:basedOn w:val="Normalny"/>
    <w:link w:val="StopkaZnak"/>
    <w:uiPriority w:val="99"/>
    <w:unhideWhenUsed/>
    <w:rsid w:val="00D5367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53672"/>
  </w:style>
  <w:style w:type="paragraph" w:styleId="Tekstdymka">
    <w:name w:val="Balloon Text"/>
    <w:basedOn w:val="Normalny"/>
    <w:link w:val="TekstdymkaZnak"/>
    <w:uiPriority w:val="99"/>
    <w:semiHidden/>
    <w:unhideWhenUsed/>
    <w:rsid w:val="00D5367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3672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FB1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B1C5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AF6AB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950B8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F1E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F1EE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F1EE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1E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1EE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510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3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4B9B10-08C1-438E-AD61-447A9D2C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 Chrapowicki</dc:creator>
  <cp:lastModifiedBy>P.Chrapowicki</cp:lastModifiedBy>
  <cp:revision>2</cp:revision>
  <cp:lastPrinted>2015-04-16T06:36:00Z</cp:lastPrinted>
  <dcterms:created xsi:type="dcterms:W3CDTF">2022-11-25T12:08:00Z</dcterms:created>
  <dcterms:modified xsi:type="dcterms:W3CDTF">2022-11-25T12:08:00Z</dcterms:modified>
</cp:coreProperties>
</file>